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217F5D" w:rsidR="0055579C" w:rsidP="0055579C" w:rsidRDefault="008A0919" w14:paraId="3D18517E" w14:textId="46D007A7">
      <w:pPr>
        <w:pStyle w:val="Heading1"/>
        <w:jc w:val="center"/>
      </w:pPr>
      <w:bookmarkStart w:name="_Hlk82704184" w:id="0"/>
      <w:r>
        <w:t>Problem 3</w:t>
      </w:r>
      <w:r w:rsidR="00217F5D">
        <w:rPr>
          <w:lang w:val="bg-BG"/>
        </w:rPr>
        <w:t xml:space="preserve"> - </w:t>
      </w:r>
      <w:r w:rsidR="00217F5D">
        <w:t>The Angry Cat</w:t>
      </w:r>
    </w:p>
    <w:bookmarkEnd w:id="0"/>
    <w:p w:rsidRPr="00697753" w:rsidR="00697753" w:rsidP="00697753" w:rsidRDefault="00697753" w14:paraId="4E5C04FF" w14:textId="5F414C57">
      <w:pPr>
        <w:jc w:val="center"/>
        <w:rPr>
          <w:lang w:val="bg-BG"/>
        </w:rPr>
      </w:pPr>
      <w:r w:rsidR="00697753">
        <w:drawing>
          <wp:inline wp14:editId="5036F9E7" wp14:anchorId="5075951B">
            <wp:extent cx="2171700" cy="1423412"/>
            <wp:effectExtent l="0" t="0" r="0" b="0"/>
            <wp:docPr id="9" name="Picture 9" descr="Transparent Angry Cat Png - Cartoon Grumpy Cat Png , Free Transparent  Clipart - ClipartKey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9"/>
                    <pic:cNvPicPr/>
                  </pic:nvPicPr>
                  <pic:blipFill>
                    <a:blip r:embed="R155932f4795947fe">
                      <a:extLst xmlns:a="http://schemas.openxmlformats.org/drawingml/2006/main">
                        <a:ext uri="{BEBA8EAE-BF5A-486C-A8C5-ECC9F3942E4B}">
                          <a14:imgProps xmlns:a14="http://schemas.microsoft.com/office/drawing/2010/main">
                            <a14:imgLayer xmlns:r="http://schemas.openxmlformats.org/officeDocument/2006/relationships" r:embed="rId9">
                              <a14:imgEffect>
                                <a14:backgroundRemoval t="10000" b="90000" l="10000" r="9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0" t="8205" r="0" b="15384"/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171700" cy="1423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7046BF" w:rsidR="0055579C" w:rsidP="007046BF" w:rsidRDefault="00B13A8D" w14:paraId="68FB1F78" w14:textId="3AD203FE">
      <w:pPr>
        <w:jc w:val="center"/>
        <w:rPr>
          <w:i/>
          <w:iCs/>
        </w:rPr>
      </w:pPr>
      <w:r>
        <w:rPr>
          <w:i/>
          <w:iCs/>
        </w:rPr>
        <w:t>John</w:t>
      </w:r>
      <w:r w:rsidRPr="007046BF" w:rsidR="0055579C">
        <w:rPr>
          <w:i/>
          <w:iCs/>
        </w:rPr>
        <w:t xml:space="preserve"> is very angry with his owner because he left him alone during the teamwork defenses for the Programming Fundamentals Course at SoftUni. It</w:t>
      </w:r>
      <w:r w:rsidR="000436D9">
        <w:rPr>
          <w:i/>
          <w:iCs/>
        </w:rPr>
        <w:t>'</w:t>
      </w:r>
      <w:r w:rsidRPr="007046BF" w:rsidR="0055579C">
        <w:rPr>
          <w:i/>
          <w:iCs/>
        </w:rPr>
        <w:t xml:space="preserve">s time for </w:t>
      </w:r>
      <w:r>
        <w:rPr>
          <w:i/>
          <w:iCs/>
        </w:rPr>
        <w:t>John</w:t>
      </w:r>
      <w:r w:rsidRPr="007046BF" w:rsidR="0055579C">
        <w:rPr>
          <w:i/>
          <w:iCs/>
        </w:rPr>
        <w:t xml:space="preserve"> to get his payback</w:t>
      </w:r>
      <w:r w:rsidR="000436D9">
        <w:rPr>
          <w:i/>
          <w:iCs/>
        </w:rPr>
        <w:t>,</w:t>
      </w:r>
      <w:r w:rsidRPr="007046BF" w:rsidR="0055579C">
        <w:rPr>
          <w:i/>
          <w:iCs/>
        </w:rPr>
        <w:t xml:space="preserve"> and he will do it by breaking various household items.</w:t>
      </w:r>
    </w:p>
    <w:p w:rsidR="0055579C" w:rsidP="0055579C" w:rsidRDefault="0055579C" w14:paraId="04F33BF4" w14:textId="62EEB065">
      <w:pPr>
        <w:jc w:val="both"/>
      </w:pPr>
      <w:r>
        <w:t xml:space="preserve">Each item has a </w:t>
      </w:r>
      <w:r>
        <w:rPr>
          <w:b/>
        </w:rPr>
        <w:t>price rating</w:t>
      </w:r>
      <w:r w:rsidR="000436D9">
        <w:t>, a number that describes how valuable that item is</w:t>
      </w:r>
      <w:r>
        <w:t xml:space="preserve"> for </w:t>
      </w:r>
      <w:r w:rsidR="00B13A8D">
        <w:t xml:space="preserve">John's </w:t>
      </w:r>
      <w:r>
        <w:t xml:space="preserve">owner. You will be </w:t>
      </w:r>
      <w:r>
        <w:rPr>
          <w:b/>
        </w:rPr>
        <w:t>given an entry point</w:t>
      </w:r>
      <w:r>
        <w:t xml:space="preserve"> from which </w:t>
      </w:r>
      <w:r w:rsidR="0087623B">
        <w:t>John</w:t>
      </w:r>
      <w:r>
        <w:t xml:space="preserve"> will </w:t>
      </w:r>
      <w:r w:rsidRPr="00A6224E" w:rsidR="00A6224E">
        <w:rPr>
          <w:b/>
          <w:bCs/>
        </w:rPr>
        <w:t>break</w:t>
      </w:r>
      <w:r>
        <w:t xml:space="preserve"> the </w:t>
      </w:r>
      <w:r>
        <w:rPr>
          <w:b/>
        </w:rPr>
        <w:t>items</w:t>
      </w:r>
      <w:r w:rsidR="00A6224E">
        <w:rPr>
          <w:b/>
        </w:rPr>
        <w:t xml:space="preserve"> </w:t>
      </w:r>
      <w:r>
        <w:rPr>
          <w:b/>
        </w:rPr>
        <w:t>to his left</w:t>
      </w:r>
      <w:r>
        <w:t xml:space="preserve"> and </w:t>
      </w:r>
      <w:r>
        <w:rPr>
          <w:b/>
        </w:rPr>
        <w:t>then</w:t>
      </w:r>
      <w:r>
        <w:t xml:space="preserve"> to </w:t>
      </w:r>
      <w:r>
        <w:rPr>
          <w:b/>
        </w:rPr>
        <w:t>his right</w:t>
      </w:r>
      <w:r>
        <w:t xml:space="preserve">. </w:t>
      </w:r>
      <w:r w:rsidR="0087623B">
        <w:t>John</w:t>
      </w:r>
      <w:r>
        <w:t xml:space="preserve"> </w:t>
      </w:r>
      <w:r>
        <w:rPr>
          <w:b/>
        </w:rPr>
        <w:t>will never</w:t>
      </w:r>
      <w:r>
        <w:t xml:space="preserve"> break the item at </w:t>
      </w:r>
      <w:r w:rsidR="00A6224E">
        <w:t>his</w:t>
      </w:r>
      <w:r>
        <w:t xml:space="preserve"> </w:t>
      </w:r>
      <w:r>
        <w:rPr>
          <w:b/>
        </w:rPr>
        <w:t>entry point</w:t>
      </w:r>
      <w:r>
        <w:t xml:space="preserve">. </w:t>
      </w:r>
    </w:p>
    <w:p w:rsidR="0055579C" w:rsidP="0055579C" w:rsidRDefault="0055579C" w14:paraId="024FAEB3" w14:textId="30E5B967">
      <w:pPr>
        <w:jc w:val="both"/>
        <w:rPr>
          <w:lang w:val="bg-BG"/>
        </w:rPr>
      </w:pPr>
      <w:r>
        <w:t xml:space="preserve">You must calculate the damage to </w:t>
      </w:r>
      <w:r>
        <w:rPr>
          <w:b/>
        </w:rPr>
        <w:t>both</w:t>
      </w:r>
      <w:r>
        <w:t xml:space="preserve"> his </w:t>
      </w:r>
      <w:r>
        <w:rPr>
          <w:b/>
        </w:rPr>
        <w:t>left</w:t>
      </w:r>
      <w:r w:rsidR="000436D9">
        <w:t xml:space="preserve"> and</w:t>
      </w:r>
      <w:r>
        <w:t xml:space="preserve"> </w:t>
      </w:r>
      <w:r>
        <w:rPr>
          <w:b/>
        </w:rPr>
        <w:t>right</w:t>
      </w:r>
      <w:r>
        <w:t xml:space="preserve">, then print </w:t>
      </w:r>
      <w:r>
        <w:rPr>
          <w:b/>
        </w:rPr>
        <w:t>only the higher (bigger)</w:t>
      </w:r>
      <w:r>
        <w:t xml:space="preserve"> damage to the household. If both </w:t>
      </w:r>
      <w:r>
        <w:rPr>
          <w:b/>
        </w:rPr>
        <w:t>sums</w:t>
      </w:r>
      <w:r>
        <w:t xml:space="preserve"> are </w:t>
      </w:r>
      <w:r>
        <w:rPr>
          <w:b/>
        </w:rPr>
        <w:t>equal</w:t>
      </w:r>
      <w:r w:rsidR="000436D9">
        <w:rPr>
          <w:b/>
        </w:rPr>
        <w:t>,</w:t>
      </w:r>
      <w:r>
        <w:t xml:space="preserve"> print the </w:t>
      </w:r>
      <w:r>
        <w:rPr>
          <w:b/>
        </w:rPr>
        <w:t>left</w:t>
      </w:r>
      <w:r>
        <w:t xml:space="preserve"> one.</w:t>
      </w:r>
    </w:p>
    <w:p w:rsidR="0055579C" w:rsidP="00B07173" w:rsidRDefault="0055579C" w14:paraId="45EDBF33" w14:textId="77777777">
      <w:pPr>
        <w:pStyle w:val="Heading3"/>
      </w:pPr>
      <w:r>
        <w:t>Input / Constrains</w:t>
      </w:r>
    </w:p>
    <w:p w:rsidR="0055579C" w:rsidP="73175B57" w:rsidRDefault="0055579C" w14:paraId="4CCCEDE2" w14:textId="2F5154EA">
      <w:pPr>
        <w:pStyle w:val="ListParagraph"/>
        <w:numPr>
          <w:ilvl w:val="0"/>
          <w:numId w:val="41"/>
        </w:numPr>
        <w:ind w:left="709"/>
        <w:jc w:val="both"/>
        <w:rPr>
          <w:rFonts w:ascii="Consolas" w:hAnsi="Consolas"/>
          <w:b w:val="1"/>
          <w:bCs w:val="1"/>
          <w:noProof/>
        </w:rPr>
      </w:pPr>
      <w:r w:rsidR="0055579C">
        <w:rPr/>
        <w:t xml:space="preserve">On the </w:t>
      </w:r>
      <w:r w:rsidRPr="73175B57" w:rsidR="0055579C">
        <w:rPr>
          <w:b w:val="1"/>
          <w:bCs w:val="1"/>
        </w:rPr>
        <w:t>first line</w:t>
      </w:r>
      <w:r w:rsidRPr="73175B57" w:rsidR="000436D9">
        <w:rPr>
          <w:b w:val="1"/>
          <w:bCs w:val="1"/>
        </w:rPr>
        <w:t>,</w:t>
      </w:r>
      <w:r w:rsidRPr="73175B57" w:rsidR="0055579C">
        <w:rPr>
          <w:b w:val="1"/>
          <w:bCs w:val="1"/>
        </w:rPr>
        <w:t xml:space="preserve"> </w:t>
      </w:r>
      <w:r w:rsidR="0055579C">
        <w:rPr/>
        <w:t xml:space="preserve">you will receive the </w:t>
      </w:r>
      <w:r w:rsidRPr="73175B57" w:rsidR="0055579C">
        <w:rPr>
          <w:b w:val="1"/>
          <w:bCs w:val="1"/>
        </w:rPr>
        <w:t>price ratings</w:t>
      </w:r>
      <w:r w:rsidR="0055579C">
        <w:rPr/>
        <w:t>, separated by (</w:t>
      </w:r>
      <w:r w:rsidRPr="73175B57" w:rsidR="000436D9">
        <w:rPr>
          <w:rFonts w:ascii="Consolas" w:hAnsi="Consolas"/>
          <w:b w:val="1"/>
          <w:bCs w:val="1"/>
        </w:rPr>
        <w:t>"</w:t>
      </w:r>
      <w:r w:rsidRPr="73175B57" w:rsidR="00472866">
        <w:rPr>
          <w:rFonts w:ascii="Consolas" w:hAnsi="Consolas"/>
          <w:b w:val="1"/>
          <w:bCs w:val="1"/>
        </w:rPr>
        <w:t xml:space="preserve">, </w:t>
      </w:r>
      <w:r w:rsidRPr="73175B57" w:rsidR="000436D9">
        <w:rPr>
          <w:rFonts w:ascii="Consolas" w:hAnsi="Consolas"/>
          <w:b w:val="1"/>
          <w:bCs w:val="1"/>
        </w:rPr>
        <w:t>"</w:t>
      </w:r>
      <w:r w:rsidR="0055579C">
        <w:rPr/>
        <w:t xml:space="preserve">). Each element will be </w:t>
      </w:r>
      <w:r w:rsidR="000436D9">
        <w:rPr/>
        <w:t xml:space="preserve">an </w:t>
      </w:r>
      <w:r w:rsidR="0055579C">
        <w:rPr/>
        <w:t xml:space="preserve">integer in </w:t>
      </w:r>
      <w:r w:rsidR="000436D9">
        <w:rPr/>
        <w:t xml:space="preserve">the </w:t>
      </w:r>
      <w:r w:rsidR="0055579C">
        <w:rPr/>
        <w:t xml:space="preserve">range </w:t>
      </w:r>
      <w:r w:rsidRPr="73175B57" w:rsidR="0055579C">
        <w:rPr>
          <w:b w:val="1"/>
          <w:bCs w:val="1"/>
        </w:rPr>
        <w:t>[-2</w:t>
      </w:r>
      <w:r w:rsidRPr="73175B57" w:rsidR="0055579C">
        <w:rPr>
          <w:b w:val="1"/>
          <w:bCs w:val="1"/>
          <w:vertAlign w:val="superscript"/>
        </w:rPr>
        <w:t>31</w:t>
      </w:r>
      <w:r w:rsidRPr="73175B57" w:rsidR="0055579C">
        <w:rPr>
          <w:b w:val="1"/>
          <w:bCs w:val="1"/>
        </w:rPr>
        <w:t>… 2</w:t>
      </w:r>
      <w:r w:rsidRPr="73175B57" w:rsidR="0055579C">
        <w:rPr>
          <w:b w:val="1"/>
          <w:bCs w:val="1"/>
          <w:vertAlign w:val="superscript"/>
        </w:rPr>
        <w:t>31</w:t>
      </w:r>
      <w:r w:rsidRPr="73175B57" w:rsidR="0055579C">
        <w:rPr>
          <w:b w:val="1"/>
          <w:bCs w:val="1"/>
        </w:rPr>
        <w:t>].</w:t>
      </w:r>
    </w:p>
    <w:p w:rsidR="0055579C" w:rsidP="73175B57" w:rsidRDefault="0055579C" w14:paraId="6CCEC639" w14:textId="55A23707">
      <w:pPr>
        <w:pStyle w:val="ListParagraph"/>
        <w:numPr>
          <w:ilvl w:val="0"/>
          <w:numId w:val="41"/>
        </w:numPr>
        <w:ind w:left="709"/>
        <w:jc w:val="both"/>
        <w:rPr>
          <w:rFonts w:ascii="Consolas" w:hAnsi="Consolas"/>
          <w:b w:val="1"/>
          <w:bCs w:val="1"/>
          <w:noProof/>
        </w:rPr>
      </w:pPr>
      <w:r w:rsidR="0055579C">
        <w:rPr/>
        <w:t xml:space="preserve">On the </w:t>
      </w:r>
      <w:r w:rsidRPr="73175B57" w:rsidR="0055579C">
        <w:rPr>
          <w:b w:val="1"/>
          <w:bCs w:val="1"/>
        </w:rPr>
        <w:t>second line</w:t>
      </w:r>
      <w:r w:rsidRPr="73175B57" w:rsidR="000436D9">
        <w:rPr>
          <w:b w:val="1"/>
          <w:bCs w:val="1"/>
        </w:rPr>
        <w:t>,</w:t>
      </w:r>
      <w:r w:rsidR="0055579C">
        <w:rPr/>
        <w:t xml:space="preserve"> you will receive the </w:t>
      </w:r>
      <w:r w:rsidRPr="73175B57" w:rsidR="0055579C">
        <w:rPr>
          <w:b w:val="1"/>
          <w:bCs w:val="1"/>
        </w:rPr>
        <w:t>entry point</w:t>
      </w:r>
      <w:r w:rsidR="0055579C">
        <w:rPr/>
        <w:t>, which will always be between the second and the penultimate element in the array.</w:t>
      </w:r>
    </w:p>
    <w:p w:rsidR="0055579C" w:rsidP="0A6678CC" w:rsidRDefault="0055579C" w14:paraId="539771B7" w14:textId="0DE740C2">
      <w:pPr>
        <w:pStyle w:val="ListParagraph"/>
        <w:numPr>
          <w:ilvl w:val="0"/>
          <w:numId w:val="41"/>
        </w:numPr>
        <w:ind w:left="709"/>
        <w:jc w:val="both"/>
        <w:rPr>
          <w:rFonts w:ascii="Consolas" w:hAnsi="Consolas"/>
          <w:b w:val="1"/>
          <w:bCs w:val="1"/>
          <w:noProof/>
        </w:rPr>
      </w:pPr>
      <w:r w:rsidR="0055579C">
        <w:rPr/>
        <w:t xml:space="preserve">On the </w:t>
      </w:r>
      <w:r w:rsidRPr="0A6678CC" w:rsidR="0055579C">
        <w:rPr>
          <w:b w:val="1"/>
          <w:bCs w:val="1"/>
        </w:rPr>
        <w:t>third line</w:t>
      </w:r>
      <w:r w:rsidRPr="0A6678CC" w:rsidR="000436D9">
        <w:rPr>
          <w:b w:val="1"/>
          <w:bCs w:val="1"/>
        </w:rPr>
        <w:t>,</w:t>
      </w:r>
      <w:r w:rsidRPr="0A6678CC" w:rsidR="0055579C">
        <w:rPr>
          <w:b w:val="1"/>
          <w:bCs w:val="1"/>
        </w:rPr>
        <w:t xml:space="preserve"> </w:t>
      </w:r>
      <w:r w:rsidR="0055579C">
        <w:rPr/>
        <w:t xml:space="preserve">you will receive the </w:t>
      </w:r>
      <w:r w:rsidRPr="0A6678CC" w:rsidR="0055579C">
        <w:rPr>
          <w:b w:val="1"/>
          <w:bCs w:val="1"/>
        </w:rPr>
        <w:t>type of items</w:t>
      </w:r>
      <w:r w:rsidR="0055579C">
        <w:rPr/>
        <w:t xml:space="preserve"> </w:t>
      </w:r>
      <w:r w:rsidR="007046BF">
        <w:rPr/>
        <w:t xml:space="preserve">John </w:t>
      </w:r>
      <w:r w:rsidR="0055579C">
        <w:rPr/>
        <w:t>wants to break, which will be one of the following:</w:t>
      </w:r>
    </w:p>
    <w:p w:rsidR="0055579C" w:rsidP="0055579C" w:rsidRDefault="00A6224E" w14:paraId="73F260CE" w14:textId="73D7D4AF">
      <w:pPr>
        <w:pStyle w:val="ListParagraph"/>
        <w:numPr>
          <w:ilvl w:val="1"/>
          <w:numId w:val="41"/>
        </w:numPr>
        <w:jc w:val="both"/>
        <w:rPr>
          <w:rFonts w:ascii="Consolas" w:hAnsi="Consolas"/>
          <w:b/>
          <w:noProof/>
        </w:rPr>
      </w:pPr>
      <w:r w:rsidRPr="00A6224E">
        <w:rPr>
          <w:b/>
          <w:bCs/>
        </w:rPr>
        <w:t>"</w:t>
      </w:r>
      <w:r w:rsidRPr="00A6224E" w:rsidR="0055579C">
        <w:rPr>
          <w:rFonts w:ascii="Consolas" w:hAnsi="Consolas"/>
          <w:b/>
        </w:rPr>
        <w:t>cheap</w:t>
      </w:r>
      <w:r w:rsidRPr="00A6224E">
        <w:rPr>
          <w:b/>
          <w:bCs/>
        </w:rPr>
        <w:t>"</w:t>
      </w:r>
      <w:r w:rsidR="0055579C">
        <w:t xml:space="preserve"> – items that have </w:t>
      </w:r>
      <w:r w:rsidR="000436D9">
        <w:t xml:space="preserve">a </w:t>
      </w:r>
      <w:r w:rsidR="0055579C">
        <w:rPr>
          <w:b/>
        </w:rPr>
        <w:t>lower price rating</w:t>
      </w:r>
      <w:r w:rsidR="0055579C">
        <w:t xml:space="preserve"> than the entry point item</w:t>
      </w:r>
    </w:p>
    <w:p w:rsidR="0055579C" w:rsidP="0055579C" w:rsidRDefault="00A6224E" w14:paraId="3478AB2F" w14:textId="3A072606">
      <w:pPr>
        <w:pStyle w:val="ListParagraph"/>
        <w:numPr>
          <w:ilvl w:val="1"/>
          <w:numId w:val="41"/>
        </w:numPr>
        <w:jc w:val="both"/>
        <w:rPr>
          <w:rFonts w:ascii="Consolas" w:hAnsi="Consolas"/>
          <w:b/>
          <w:noProof/>
        </w:rPr>
      </w:pPr>
      <w:r w:rsidRPr="00A6224E">
        <w:rPr>
          <w:b/>
          <w:bCs/>
        </w:rPr>
        <w:t>"</w:t>
      </w:r>
      <w:r w:rsidRPr="00A6224E" w:rsidR="0055579C">
        <w:rPr>
          <w:rFonts w:ascii="Consolas" w:hAnsi="Consolas"/>
          <w:b/>
        </w:rPr>
        <w:t>expensive</w:t>
      </w:r>
      <w:r w:rsidRPr="00A6224E">
        <w:rPr>
          <w:b/>
          <w:bCs/>
        </w:rPr>
        <w:t>"</w:t>
      </w:r>
      <w:r w:rsidR="0055579C">
        <w:t xml:space="preserve"> – items that have </w:t>
      </w:r>
      <w:r w:rsidR="000436D9">
        <w:t xml:space="preserve">the </w:t>
      </w:r>
      <w:r w:rsidR="0055579C">
        <w:rPr>
          <w:b/>
        </w:rPr>
        <w:t>same price rating</w:t>
      </w:r>
      <w:r w:rsidR="0055579C">
        <w:t>,</w:t>
      </w:r>
      <w:r w:rsidR="0055579C">
        <w:rPr>
          <w:lang w:val="bg-BG"/>
        </w:rPr>
        <w:t xml:space="preserve"> </w:t>
      </w:r>
      <w:r w:rsidR="0055579C">
        <w:t xml:space="preserve">or </w:t>
      </w:r>
      <w:r w:rsidR="0055579C">
        <w:rPr>
          <w:b/>
        </w:rPr>
        <w:t>higher price rating</w:t>
      </w:r>
      <w:r w:rsidR="0055579C">
        <w:t xml:space="preserve"> than the entry point item</w:t>
      </w:r>
    </w:p>
    <w:p w:rsidR="0055579C" w:rsidP="00B07173" w:rsidRDefault="0055579C" w14:paraId="1BA295CC" w14:textId="77777777">
      <w:pPr>
        <w:pStyle w:val="Heading3"/>
      </w:pPr>
      <w:r>
        <w:t>Output</w:t>
      </w:r>
    </w:p>
    <w:p w:rsidR="0055579C" w:rsidP="0055579C" w:rsidRDefault="000436D9" w14:paraId="47596D1B" w14:textId="2B6D9986">
      <w:pPr>
        <w:pStyle w:val="ListParagraph"/>
        <w:numPr>
          <w:ilvl w:val="0"/>
          <w:numId w:val="42"/>
        </w:numPr>
        <w:ind w:left="709"/>
        <w:jc w:val="both"/>
      </w:pPr>
      <w:r>
        <w:t>A s</w:t>
      </w:r>
      <w:r w:rsidR="0055579C">
        <w:t>ingle line containing the sum of price ratings and their position based on the entry point in the following format:</w:t>
      </w:r>
    </w:p>
    <w:p w:rsidRPr="00293F8A" w:rsidR="0055579C" w:rsidP="0055579C" w:rsidRDefault="007C2611" w14:paraId="4CBB6EEA" w14:textId="523DD978">
      <w:pPr>
        <w:pStyle w:val="ListParagraph"/>
        <w:numPr>
          <w:ilvl w:val="1"/>
          <w:numId w:val="42"/>
        </w:numPr>
        <w:jc w:val="both"/>
        <w:rPr>
          <w:rFonts w:ascii="Consolas" w:hAnsi="Consolas"/>
          <w:b/>
          <w:bCs/>
        </w:rPr>
      </w:pPr>
      <w:r w:rsidRPr="00293F8A">
        <w:rPr>
          <w:rFonts w:ascii="Consolas" w:hAnsi="Consolas"/>
          <w:b/>
          <w:bCs/>
        </w:rPr>
        <w:t>"</w:t>
      </w:r>
      <w:r w:rsidRPr="00293F8A" w:rsidR="0055579C">
        <w:rPr>
          <w:rFonts w:ascii="Consolas" w:hAnsi="Consolas"/>
          <w:b/>
          <w:bCs/>
        </w:rPr>
        <w:t xml:space="preserve">{position} </w:t>
      </w:r>
      <w:r w:rsidRPr="00293F8A" w:rsidR="00472866">
        <w:rPr>
          <w:rFonts w:ascii="Consolas" w:hAnsi="Consolas"/>
          <w:b/>
          <w:bCs/>
          <w:lang w:val="bg-BG"/>
        </w:rPr>
        <w:t>-</w:t>
      </w:r>
      <w:r w:rsidRPr="00293F8A" w:rsidR="0055579C">
        <w:rPr>
          <w:rFonts w:ascii="Consolas" w:hAnsi="Consolas"/>
          <w:b/>
          <w:bCs/>
        </w:rPr>
        <w:t xml:space="preserve"> {sum of price ratings}</w:t>
      </w:r>
      <w:r w:rsidRPr="00293F8A">
        <w:rPr>
          <w:rFonts w:ascii="Consolas" w:hAnsi="Consolas"/>
          <w:b/>
          <w:bCs/>
        </w:rPr>
        <w:t>"</w:t>
      </w:r>
    </w:p>
    <w:p w:rsidR="00A6224E" w:rsidP="0055579C" w:rsidRDefault="00A6224E" w14:paraId="58A28563" w14:textId="5EEE8D95">
      <w:pPr>
        <w:pStyle w:val="ListParagraph"/>
        <w:numPr>
          <w:ilvl w:val="1"/>
          <w:numId w:val="42"/>
        </w:numPr>
        <w:jc w:val="both"/>
      </w:pPr>
      <w:r>
        <w:t xml:space="preserve">Positions can be </w:t>
      </w:r>
      <w:r w:rsidRPr="00293F8A">
        <w:rPr>
          <w:rFonts w:ascii="Consolas" w:hAnsi="Consolas"/>
          <w:b/>
          <w:bCs/>
        </w:rPr>
        <w:t>"Right"</w:t>
      </w:r>
      <w:r>
        <w:rPr>
          <w:b/>
          <w:bCs/>
        </w:rPr>
        <w:t xml:space="preserve"> </w:t>
      </w:r>
      <w:r w:rsidRPr="00A6224E">
        <w:t>or</w:t>
      </w:r>
      <w:r>
        <w:rPr>
          <w:b/>
          <w:bCs/>
        </w:rPr>
        <w:t xml:space="preserve"> </w:t>
      </w:r>
      <w:r w:rsidRPr="00293F8A">
        <w:rPr>
          <w:rFonts w:ascii="Consolas" w:hAnsi="Consolas"/>
          <w:b/>
          <w:bCs/>
        </w:rPr>
        <w:t>"Left"</w:t>
      </w:r>
    </w:p>
    <w:p w:rsidRPr="001B1ABA" w:rsidR="00617DA4" w:rsidP="00617DA4" w:rsidRDefault="00617DA4" w14:paraId="01BDD076" w14:textId="77777777">
      <w:pPr>
        <w:pStyle w:val="Heading2"/>
        <w:numPr>
          <w:ilvl w:val="0"/>
          <w:numId w:val="0"/>
        </w:numPr>
        <w:rPr>
          <w:lang w:val="bg-BG"/>
        </w:rPr>
      </w:pPr>
      <w:r w:rsidRPr="00D4200C">
        <w:rPr>
          <w:sz w:val="32"/>
          <w:szCs w:val="32"/>
        </w:rPr>
        <w:t>Examples</w:t>
      </w:r>
    </w:p>
    <w:tbl>
      <w:tblPr>
        <w:tblStyle w:val="TableGrid"/>
        <w:tblW w:w="8222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87"/>
        <w:gridCol w:w="2835"/>
      </w:tblGrid>
      <w:tr w:rsidR="00617DA4" w:rsidTr="00D27FA1" w14:paraId="01962547" w14:textId="77777777">
        <w:tc>
          <w:tcPr>
            <w:tcW w:w="538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hideMark/>
          </w:tcPr>
          <w:p w:rsidR="00617DA4" w:rsidP="00D27FA1" w:rsidRDefault="00617DA4" w14:paraId="69F2FA5C" w14:textId="7777777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hideMark/>
          </w:tcPr>
          <w:p w:rsidR="00617DA4" w:rsidP="00D27FA1" w:rsidRDefault="00617DA4" w14:paraId="297B7DCF" w14:textId="7777777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17DA4" w:rsidTr="00D27FA1" w14:paraId="3E78D6BA" w14:textId="77777777">
        <w:tc>
          <w:tcPr>
            <w:tcW w:w="538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617DA4" w:rsidP="00D27FA1" w:rsidRDefault="00617DA4" w14:paraId="7820B54F" w14:textId="7777777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, 5, 1</w:t>
            </w:r>
          </w:p>
          <w:p w:rsidR="00617DA4" w:rsidP="00D27FA1" w:rsidRDefault="00617DA4" w14:paraId="19D89176" w14:textId="7777777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</w:t>
            </w:r>
          </w:p>
          <w:p w:rsidR="00617DA4" w:rsidP="00D27FA1" w:rsidRDefault="00617DA4" w14:paraId="24512154" w14:textId="7777777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heap</w:t>
            </w:r>
          </w:p>
        </w:tc>
        <w:tc>
          <w:tcPr>
            <w:tcW w:w="2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617DA4" w:rsidP="00D27FA1" w:rsidRDefault="00617DA4" w14:paraId="5778559A" w14:textId="7777777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Left -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617DA4" w:rsidTr="00D27FA1" w14:paraId="7B0A74E8" w14:textId="77777777">
        <w:tc>
          <w:tcPr>
            <w:tcW w:w="538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617DA4" w:rsidP="00D27FA1" w:rsidRDefault="00617DA4" w14:paraId="3CD278FC" w14:textId="7777777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5</w:t>
            </w:r>
            <w:r>
              <w:rPr>
                <w:rFonts w:ascii="Consolas" w:hAnsi="Consolas"/>
                <w:bCs/>
                <w:lang w:val="bg-BG"/>
              </w:rPr>
              <w:t xml:space="preserve">, 10, </w:t>
            </w:r>
            <w:r>
              <w:rPr>
                <w:rFonts w:ascii="Consolas" w:hAnsi="Consolas"/>
                <w:bCs/>
              </w:rPr>
              <w:t>12, 5, 4, 20</w:t>
            </w:r>
          </w:p>
          <w:p w:rsidR="00617DA4" w:rsidP="00D27FA1" w:rsidRDefault="00617DA4" w14:paraId="71782619" w14:textId="7777777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</w:t>
            </w:r>
          </w:p>
          <w:p w:rsidRPr="00E07952" w:rsidR="00617DA4" w:rsidP="00D27FA1" w:rsidRDefault="00617DA4" w14:paraId="295A8305" w14:textId="7777777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lastRenderedPageBreak/>
              <w:t>cheap</w:t>
            </w:r>
          </w:p>
        </w:tc>
        <w:tc>
          <w:tcPr>
            <w:tcW w:w="2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617DA4" w:rsidP="00D27FA1" w:rsidRDefault="00617DA4" w14:paraId="10612D10" w14:textId="7777777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Right - 4</w:t>
            </w:r>
          </w:p>
        </w:tc>
      </w:tr>
      <w:tr w:rsidR="00617DA4" w:rsidTr="00D27FA1" w14:paraId="53899171" w14:textId="77777777">
        <w:tc>
          <w:tcPr>
            <w:tcW w:w="538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617DA4" w:rsidP="00D27FA1" w:rsidRDefault="00617DA4" w14:paraId="5B33EE07" w14:textId="7777777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2, 2, 1, 5, 9, 3, 2, -2, 1, -1, -3, 3</w:t>
            </w:r>
          </w:p>
          <w:p w:rsidR="00617DA4" w:rsidP="00D27FA1" w:rsidRDefault="00617DA4" w14:paraId="723F6539" w14:textId="7777777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7</w:t>
            </w:r>
          </w:p>
          <w:p w:rsidR="00617DA4" w:rsidP="00D27FA1" w:rsidRDefault="00617DA4" w14:paraId="051B1E04" w14:textId="7777777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expensive</w:t>
            </w:r>
          </w:p>
        </w:tc>
        <w:tc>
          <w:tcPr>
            <w:tcW w:w="2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617DA4" w:rsidP="00D27FA1" w:rsidRDefault="00617DA4" w14:paraId="7C5B3EEA" w14:textId="7777777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Left - 20</w:t>
            </w:r>
          </w:p>
        </w:tc>
      </w:tr>
    </w:tbl>
    <w:p w:rsidRPr="001B1ABA" w:rsidR="00617DA4" w:rsidP="00617DA4" w:rsidRDefault="00617DA4" w14:paraId="5F9D6E65" w14:textId="77777777">
      <w:pPr>
        <w:pStyle w:val="Heading2"/>
        <w:numPr>
          <w:ilvl w:val="0"/>
          <w:numId w:val="0"/>
        </w:numPr>
      </w:pPr>
      <w:r w:rsidRPr="00D4200C">
        <w:rPr>
          <w:sz w:val="32"/>
          <w:szCs w:val="32"/>
        </w:rPr>
        <w:t>JS</w:t>
      </w:r>
      <w:r>
        <w:t xml:space="preserve"> </w:t>
      </w:r>
      <w:r w:rsidRPr="00D4200C">
        <w:rPr>
          <w:sz w:val="32"/>
          <w:szCs w:val="32"/>
        </w:rPr>
        <w:t>Examples</w:t>
      </w:r>
    </w:p>
    <w:tbl>
      <w:tblPr>
        <w:tblStyle w:val="TableGrid"/>
        <w:tblW w:w="8222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87"/>
        <w:gridCol w:w="2835"/>
      </w:tblGrid>
      <w:tr w:rsidR="00617DA4" w:rsidTr="05C6ECAD" w14:paraId="497754C7" w14:textId="77777777">
        <w:tc>
          <w:tcPr>
            <w:tcW w:w="538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="00617DA4" w:rsidP="00D27FA1" w:rsidRDefault="00617DA4" w14:paraId="35A10A6F" w14:textId="7777777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="00617DA4" w:rsidP="00D27FA1" w:rsidRDefault="00617DA4" w14:paraId="7E1A13D2" w14:textId="7777777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17DA4" w:rsidTr="05C6ECAD" w14:paraId="02F6FD55" w14:textId="77777777">
        <w:tc>
          <w:tcPr>
            <w:tcW w:w="538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617DA4" w:rsidP="00D27FA1" w:rsidRDefault="00617DA4" w14:paraId="01FC28F1" w14:textId="7777777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[1, 5, 1],</w:t>
            </w:r>
          </w:p>
          <w:p w:rsidR="00617DA4" w:rsidP="00D27FA1" w:rsidRDefault="00617DA4" w14:paraId="41BB6670" w14:textId="7777777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,</w:t>
            </w:r>
          </w:p>
          <w:p w:rsidR="00617DA4" w:rsidP="00D27FA1" w:rsidRDefault="00617DA4" w14:paraId="4D55BC11" w14:textId="7777777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"cheap")</w:t>
            </w:r>
          </w:p>
        </w:tc>
        <w:tc>
          <w:tcPr>
            <w:tcW w:w="2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617DA4" w:rsidP="00D27FA1" w:rsidRDefault="00617DA4" w14:paraId="6D1CBFCD" w14:textId="7777777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Left - 1</w:t>
            </w:r>
          </w:p>
        </w:tc>
      </w:tr>
      <w:tr w:rsidR="00617DA4" w:rsidTr="05C6ECAD" w14:paraId="12F4723C" w14:textId="77777777">
        <w:tc>
          <w:tcPr>
            <w:tcW w:w="538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617DA4" w:rsidP="05C6ECAD" w:rsidRDefault="00617DA4" w14:paraId="5861620C" w14:textId="6A70B478">
            <w:pPr>
              <w:pStyle w:val="Normal"/>
              <w:spacing w:before="0" w:after="0"/>
              <w:rPr>
                <w:rFonts w:ascii="Consolas" w:hAnsi="Consolas"/>
              </w:rPr>
            </w:pPr>
            <w:r w:rsidRPr="05C6ECAD" w:rsidR="00617DA4">
              <w:rPr>
                <w:rFonts w:ascii="Consolas" w:hAnsi="Consolas"/>
              </w:rPr>
              <w:t>([</w:t>
            </w:r>
            <w:r w:rsidRPr="05C6ECAD" w:rsidR="6C29AC72">
              <w:rPr>
                <w:rFonts w:ascii="Consolas" w:hAnsi="Consolas"/>
              </w:rPr>
              <w:t>5</w:t>
            </w:r>
            <w:r w:rsidRPr="05C6ECAD" w:rsidR="6C29AC72">
              <w:rPr>
                <w:rFonts w:ascii="Consolas" w:hAnsi="Consolas"/>
                <w:lang w:val="bg-BG"/>
              </w:rPr>
              <w:t xml:space="preserve">, 10, </w:t>
            </w:r>
            <w:r w:rsidRPr="05C6ECAD" w:rsidR="6C29AC72">
              <w:rPr>
                <w:rFonts w:ascii="Consolas" w:hAnsi="Consolas"/>
              </w:rPr>
              <w:t>12, 5, 4, 20</w:t>
            </w:r>
            <w:r w:rsidRPr="05C6ECAD" w:rsidR="00617DA4">
              <w:rPr>
                <w:rFonts w:ascii="Consolas" w:hAnsi="Consolas"/>
              </w:rPr>
              <w:t>],</w:t>
            </w:r>
          </w:p>
          <w:p w:rsidR="00617DA4" w:rsidP="05C6ECAD" w:rsidRDefault="00617DA4" w14:paraId="2AFB3ABC" w14:textId="41A10443">
            <w:pPr>
              <w:spacing w:before="0" w:after="0"/>
              <w:rPr>
                <w:rFonts w:ascii="Consolas" w:hAnsi="Consolas"/>
              </w:rPr>
            </w:pPr>
            <w:r w:rsidRPr="05C6ECAD" w:rsidR="1086F9A0">
              <w:rPr>
                <w:rFonts w:ascii="Consolas" w:hAnsi="Consolas"/>
              </w:rPr>
              <w:t>3</w:t>
            </w:r>
            <w:r w:rsidRPr="05C6ECAD" w:rsidR="00617DA4">
              <w:rPr>
                <w:rFonts w:ascii="Consolas" w:hAnsi="Consolas"/>
              </w:rPr>
              <w:t>,</w:t>
            </w:r>
          </w:p>
          <w:p w:rsidR="00617DA4" w:rsidP="05C6ECAD" w:rsidRDefault="00617DA4" w14:paraId="0308F6A6" w14:textId="7CF6698D">
            <w:pPr>
              <w:spacing w:before="0" w:after="0"/>
              <w:rPr>
                <w:rFonts w:ascii="Consolas" w:hAnsi="Consolas"/>
              </w:rPr>
            </w:pPr>
            <w:r w:rsidRPr="05C6ECAD" w:rsidR="00617DA4">
              <w:rPr>
                <w:rFonts w:ascii="Consolas" w:hAnsi="Consolas"/>
              </w:rPr>
              <w:t>"</w:t>
            </w:r>
            <w:r w:rsidRPr="05C6ECAD" w:rsidR="1D2E0408">
              <w:rPr>
                <w:rFonts w:ascii="Consolas" w:hAnsi="Consolas"/>
              </w:rPr>
              <w:t>cheap</w:t>
            </w:r>
            <w:r w:rsidRPr="05C6ECAD" w:rsidR="00617DA4">
              <w:rPr>
                <w:rFonts w:ascii="Consolas" w:hAnsi="Consolas"/>
              </w:rPr>
              <w:t>")</w:t>
            </w:r>
          </w:p>
        </w:tc>
        <w:tc>
          <w:tcPr>
            <w:tcW w:w="2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617DA4" w:rsidP="00D27FA1" w:rsidRDefault="00617DA4" w14:paraId="09EAE233" w14:textId="7777777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Right - 4</w:t>
            </w:r>
          </w:p>
        </w:tc>
      </w:tr>
      <w:tr w:rsidR="00617DA4" w:rsidTr="05C6ECAD" w14:paraId="2F97852B" w14:textId="77777777">
        <w:tc>
          <w:tcPr>
            <w:tcW w:w="538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617DA4" w:rsidP="00D27FA1" w:rsidRDefault="00617DA4" w14:paraId="46CF18A4" w14:textId="7777777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[-2, 2, 1, 5, 9, 3, 2, -2, 1, -1, -3, 3],</w:t>
            </w:r>
          </w:p>
          <w:p w:rsidR="00617DA4" w:rsidP="00D27FA1" w:rsidRDefault="00617DA4" w14:paraId="11F126A8" w14:textId="7777777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7,</w:t>
            </w:r>
          </w:p>
          <w:p w:rsidR="00617DA4" w:rsidP="00D27FA1" w:rsidRDefault="00617DA4" w14:paraId="6B64B95F" w14:textId="7777777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"expensive"</w:t>
            </w:r>
            <w:r>
              <w:rPr>
                <w:rFonts w:ascii="Consolas" w:hAnsi="Consolas"/>
                <w:bCs/>
                <w:lang w:val="bg-BG"/>
              </w:rPr>
              <w:t>)</w:t>
            </w:r>
          </w:p>
        </w:tc>
        <w:tc>
          <w:tcPr>
            <w:tcW w:w="2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617DA4" w:rsidP="00D27FA1" w:rsidRDefault="00617DA4" w14:paraId="12285026" w14:textId="7777777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Left - 20</w:t>
            </w:r>
          </w:p>
        </w:tc>
      </w:tr>
    </w:tbl>
    <w:p w:rsidRPr="0055579C" w:rsidR="00640502" w:rsidP="00617DA4" w:rsidRDefault="00640502" w14:paraId="592EBD29" w14:textId="51658AA2">
      <w:pPr>
        <w:pStyle w:val="Heading3"/>
      </w:pPr>
    </w:p>
    <w:sectPr w:rsidRPr="0055579C" w:rsidR="00640502" w:rsidSect="009254B7">
      <w:headerReference w:type="default" r:id="rId10"/>
      <w:footerReference w:type="default" r:id="rId11"/>
      <w:pgSz w:w="11909" w:h="16834" w:orient="portrait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E0163" w:rsidP="008068A2" w:rsidRDefault="00CE0163" w14:paraId="55949DB9" w14:textId="77777777">
      <w:pPr>
        <w:spacing w:after="0" w:line="240" w:lineRule="auto"/>
      </w:pPr>
      <w:r>
        <w:separator/>
      </w:r>
    </w:p>
  </w:endnote>
  <w:endnote w:type="continuationSeparator" w:id="0">
    <w:p w:rsidR="00CE0163" w:rsidP="008068A2" w:rsidRDefault="00CE0163" w14:paraId="0BDFE268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1611="http://schemas.microsoft.com/office/drawing/2016/11/main" mc:Ignorable="w14 w15 w16se w16cid w16 w16cex w16sdtdh wp14">
  <w:p w:rsidR="004236E8" w:rsidP="004236E8" w:rsidRDefault="004236E8" w14:paraId="6173169E" w14:textId="7777777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7379041" wp14:editId="49A5D3D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2C539D" w:rsidR="004236E8" w:rsidP="004236E8" w:rsidRDefault="004236E8" w14:paraId="749F7465" w14:textId="7777777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17379041">
              <v:stroke joinstyle="miter"/>
              <v:path gradientshapeok="t" o:connecttype="rect"/>
            </v:shapetype>
            <v:shape id="Text Box 6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>
              <v:textbox inset=".5mm,0,0,0">
                <w:txbxContent>
                  <w:p w:rsidRPr="002C539D" w:rsidR="004236E8" w:rsidP="004236E8" w:rsidRDefault="004236E8" w14:paraId="749F7465" w14:textId="7777777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9BC00B1" wp14:editId="3C738B9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C539D" w:rsidR="004236E8" w:rsidP="004236E8" w:rsidRDefault="004236E8" w14:paraId="24414D31" w14:textId="7777777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name="_Hlk24191091" w:id="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w:history="1"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:rsidRPr="00596AA5" w:rsidR="004236E8" w:rsidP="004236E8" w:rsidRDefault="004236E8" w14:paraId="783B13B5" w14:textId="7777777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D700ED4" wp14:editId="1EF58919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9952C2" wp14:editId="3108ABAD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4AEE577" wp14:editId="34A5C300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6369663" wp14:editId="0734476F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BA51D46" wp14:editId="0861103A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EB8360C" wp14:editId="4BFE2DF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135709B" wp14:editId="2A2DE664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DEC5C60" wp14:editId="2FA0A4B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DCED02" wp14:editId="767D335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6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w14:anchorId="79BC00B1">
              <v:textbox inset=".5mm,1.2mm,.5mm,.5mm">
                <w:txbxContent>
                  <w:p w:rsidRPr="002C539D" w:rsidR="004236E8" w:rsidP="004236E8" w:rsidRDefault="004236E8" w14:paraId="24414D31" w14:textId="7777777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w:history="1" r:id="rId2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:rsidRPr="00596AA5" w:rsidR="004236E8" w:rsidP="004236E8" w:rsidRDefault="004236E8" w14:paraId="783B13B5" w14:textId="7777777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D700ED4" wp14:editId="1EF58919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9952C2" wp14:editId="3108ABAD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4AEE577" wp14:editId="34A5C300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6369663" wp14:editId="0734476F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BA51D46" wp14:editId="0861103A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EB8360C" wp14:editId="4BFE2DF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135709B" wp14:editId="2A2DE664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DEC5C60" wp14:editId="2FA0A4B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DCED02" wp14:editId="767D335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7BF4BD1" wp14:editId="40CC659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C625BCC" wp14:editId="64688A4F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Straight Connector 19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2E7B3D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98ED371" wp14:editId="1752484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596AA5" w:rsidR="004236E8" w:rsidP="004236E8" w:rsidRDefault="004236E8" w14:paraId="3C27E46E" w14:textId="085E177A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9775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97753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w14:anchorId="198ED371">
              <v:textbox inset="0,0,0,0">
                <w:txbxContent>
                  <w:p w:rsidRPr="00596AA5" w:rsidR="004236E8" w:rsidP="004236E8" w:rsidRDefault="004236E8" w14:paraId="3C27E46E" w14:textId="085E177A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9775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97753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:rsidRPr="004236E8" w:rsidR="004E4C1E" w:rsidP="004236E8" w:rsidRDefault="004E4C1E" w14:paraId="33067A2B" w14:textId="000902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E0163" w:rsidP="008068A2" w:rsidRDefault="00CE0163" w14:paraId="63CC9C03" w14:textId="77777777">
      <w:pPr>
        <w:spacing w:after="0" w:line="240" w:lineRule="auto"/>
      </w:pPr>
      <w:r>
        <w:separator/>
      </w:r>
    </w:p>
  </w:footnote>
  <w:footnote w:type="continuationSeparator" w:id="0">
    <w:p w:rsidR="00CE0163" w:rsidP="008068A2" w:rsidRDefault="00CE0163" w14:paraId="39924368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068A2" w:rsidP="00564D7B" w:rsidRDefault="008068A2" w14:paraId="6E82378E" w14:textId="7777777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DDC333C"/>
    <w:multiLevelType w:val="hybridMultilevel"/>
    <w:tmpl w:val="64EACF8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hint="default" w:ascii="Calibri" w:hAnsi="Calibri" w:eastAsia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6" w15:restartNumberingAfterBreak="0">
    <w:nsid w:val="7491246A"/>
    <w:multiLevelType w:val="hybridMultilevel"/>
    <w:tmpl w:val="4432809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40"/>
  </w:num>
  <w:num w:numId="3">
    <w:abstractNumId w:val="9"/>
  </w:num>
  <w:num w:numId="4">
    <w:abstractNumId w:val="25"/>
  </w:num>
  <w:num w:numId="5">
    <w:abstractNumId w:val="26"/>
  </w:num>
  <w:num w:numId="6">
    <w:abstractNumId w:val="30"/>
  </w:num>
  <w:num w:numId="7">
    <w:abstractNumId w:val="3"/>
  </w:num>
  <w:num w:numId="8">
    <w:abstractNumId w:val="7"/>
  </w:num>
  <w:num w:numId="9">
    <w:abstractNumId w:val="23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29"/>
  </w:num>
  <w:num w:numId="15">
    <w:abstractNumId w:val="10"/>
  </w:num>
  <w:num w:numId="16">
    <w:abstractNumId w:val="34"/>
  </w:num>
  <w:num w:numId="17">
    <w:abstractNumId w:val="24"/>
  </w:num>
  <w:num w:numId="18">
    <w:abstractNumId w:val="39"/>
  </w:num>
  <w:num w:numId="19">
    <w:abstractNumId w:val="31"/>
  </w:num>
  <w:num w:numId="20">
    <w:abstractNumId w:val="18"/>
  </w:num>
  <w:num w:numId="21">
    <w:abstractNumId w:val="28"/>
  </w:num>
  <w:num w:numId="22">
    <w:abstractNumId w:val="12"/>
  </w:num>
  <w:num w:numId="23">
    <w:abstractNumId w:val="15"/>
  </w:num>
  <w:num w:numId="24">
    <w:abstractNumId w:val="2"/>
  </w:num>
  <w:num w:numId="25">
    <w:abstractNumId w:val="6"/>
  </w:num>
  <w:num w:numId="26">
    <w:abstractNumId w:val="16"/>
  </w:num>
  <w:num w:numId="27">
    <w:abstractNumId w:val="33"/>
  </w:num>
  <w:num w:numId="28">
    <w:abstractNumId w:val="17"/>
  </w:num>
  <w:num w:numId="29">
    <w:abstractNumId w:val="38"/>
  </w:num>
  <w:num w:numId="30">
    <w:abstractNumId w:val="20"/>
  </w:num>
  <w:num w:numId="31">
    <w:abstractNumId w:val="11"/>
  </w:num>
  <w:num w:numId="32">
    <w:abstractNumId w:val="32"/>
  </w:num>
  <w:num w:numId="33">
    <w:abstractNumId w:val="35"/>
  </w:num>
  <w:num w:numId="34">
    <w:abstractNumId w:val="22"/>
  </w:num>
  <w:num w:numId="35">
    <w:abstractNumId w:val="37"/>
  </w:num>
  <w:num w:numId="36">
    <w:abstractNumId w:val="5"/>
  </w:num>
  <w:num w:numId="37">
    <w:abstractNumId w:val="21"/>
  </w:num>
  <w:num w:numId="38">
    <w:abstractNumId w:val="14"/>
  </w:num>
  <w:num w:numId="39">
    <w:abstractNumId w:val="27"/>
  </w:num>
  <w:num w:numId="4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6"/>
  </w:num>
  <w:num w:numId="4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szAxBgJzC0MjEyUdpeDU4uLM/DyQApNaAPqdAO4sAAAA"/>
  </w:docVars>
  <w:rsids>
    <w:rsidRoot w:val="008068A2"/>
    <w:rsid w:val="000006BB"/>
    <w:rsid w:val="00002C1C"/>
    <w:rsid w:val="00007044"/>
    <w:rsid w:val="0001451E"/>
    <w:rsid w:val="00023DC6"/>
    <w:rsid w:val="00025F04"/>
    <w:rsid w:val="000436D9"/>
    <w:rsid w:val="00064D15"/>
    <w:rsid w:val="00077F68"/>
    <w:rsid w:val="0008559D"/>
    <w:rsid w:val="00086727"/>
    <w:rsid w:val="0009209B"/>
    <w:rsid w:val="000A4837"/>
    <w:rsid w:val="000A6794"/>
    <w:rsid w:val="000B39E6"/>
    <w:rsid w:val="000B56F0"/>
    <w:rsid w:val="000C5361"/>
    <w:rsid w:val="001030DE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256C"/>
    <w:rsid w:val="001D50AE"/>
    <w:rsid w:val="001E1161"/>
    <w:rsid w:val="001E3FEF"/>
    <w:rsid w:val="00202683"/>
    <w:rsid w:val="00215FCE"/>
    <w:rsid w:val="00217F5D"/>
    <w:rsid w:val="002326A7"/>
    <w:rsid w:val="00232E7D"/>
    <w:rsid w:val="00264287"/>
    <w:rsid w:val="0026589D"/>
    <w:rsid w:val="002664E1"/>
    <w:rsid w:val="002674C4"/>
    <w:rsid w:val="002819B5"/>
    <w:rsid w:val="002853F4"/>
    <w:rsid w:val="00293F8A"/>
    <w:rsid w:val="002A2D2D"/>
    <w:rsid w:val="002C539D"/>
    <w:rsid w:val="002C71C6"/>
    <w:rsid w:val="002D07CA"/>
    <w:rsid w:val="00305122"/>
    <w:rsid w:val="003230CF"/>
    <w:rsid w:val="0033212E"/>
    <w:rsid w:val="0033490F"/>
    <w:rsid w:val="00364BD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BF2"/>
    <w:rsid w:val="003E1013"/>
    <w:rsid w:val="003E167F"/>
    <w:rsid w:val="003E2A3C"/>
    <w:rsid w:val="003E2F33"/>
    <w:rsid w:val="003E6BFB"/>
    <w:rsid w:val="003F1864"/>
    <w:rsid w:val="003F4E44"/>
    <w:rsid w:val="0041081C"/>
    <w:rsid w:val="004236E8"/>
    <w:rsid w:val="00424C20"/>
    <w:rsid w:val="004311CA"/>
    <w:rsid w:val="004368FB"/>
    <w:rsid w:val="00472866"/>
    <w:rsid w:val="0047331A"/>
    <w:rsid w:val="0047640B"/>
    <w:rsid w:val="0047644B"/>
    <w:rsid w:val="00476D4B"/>
    <w:rsid w:val="00485E87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579C"/>
    <w:rsid w:val="00563DC7"/>
    <w:rsid w:val="00564029"/>
    <w:rsid w:val="00564653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1FE1"/>
    <w:rsid w:val="005D398D"/>
    <w:rsid w:val="005E04CE"/>
    <w:rsid w:val="005E6CC9"/>
    <w:rsid w:val="00600083"/>
    <w:rsid w:val="00604363"/>
    <w:rsid w:val="00617DA4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87610"/>
    <w:rsid w:val="00695634"/>
    <w:rsid w:val="00697753"/>
    <w:rsid w:val="006A2531"/>
    <w:rsid w:val="006D239A"/>
    <w:rsid w:val="006E1302"/>
    <w:rsid w:val="006E2245"/>
    <w:rsid w:val="006E55B4"/>
    <w:rsid w:val="006E7E50"/>
    <w:rsid w:val="00700B18"/>
    <w:rsid w:val="00700E26"/>
    <w:rsid w:val="00704432"/>
    <w:rsid w:val="007046BF"/>
    <w:rsid w:val="007051DF"/>
    <w:rsid w:val="00724DA4"/>
    <w:rsid w:val="00756702"/>
    <w:rsid w:val="00763912"/>
    <w:rsid w:val="00774E44"/>
    <w:rsid w:val="00785258"/>
    <w:rsid w:val="00791F02"/>
    <w:rsid w:val="0079324A"/>
    <w:rsid w:val="00794EEE"/>
    <w:rsid w:val="007A635E"/>
    <w:rsid w:val="007B3686"/>
    <w:rsid w:val="007C2611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623B"/>
    <w:rsid w:val="0088080B"/>
    <w:rsid w:val="00896BAA"/>
    <w:rsid w:val="008A0919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7CAE"/>
    <w:rsid w:val="00941FFF"/>
    <w:rsid w:val="00955691"/>
    <w:rsid w:val="00961157"/>
    <w:rsid w:val="00965C5B"/>
    <w:rsid w:val="0096684B"/>
    <w:rsid w:val="00972C7F"/>
    <w:rsid w:val="00976E46"/>
    <w:rsid w:val="009A3B30"/>
    <w:rsid w:val="009B4FB4"/>
    <w:rsid w:val="009C0C39"/>
    <w:rsid w:val="009D1805"/>
    <w:rsid w:val="009E1A09"/>
    <w:rsid w:val="009E2F34"/>
    <w:rsid w:val="009E6029"/>
    <w:rsid w:val="00A02545"/>
    <w:rsid w:val="00A025E6"/>
    <w:rsid w:val="00A05555"/>
    <w:rsid w:val="00A06D89"/>
    <w:rsid w:val="00A35790"/>
    <w:rsid w:val="00A45A89"/>
    <w:rsid w:val="00A47F12"/>
    <w:rsid w:val="00A6224E"/>
    <w:rsid w:val="00A66DE2"/>
    <w:rsid w:val="00A70227"/>
    <w:rsid w:val="00A847D3"/>
    <w:rsid w:val="00AA1ABA"/>
    <w:rsid w:val="00AA3772"/>
    <w:rsid w:val="00AB106E"/>
    <w:rsid w:val="00AB2224"/>
    <w:rsid w:val="00AB6E18"/>
    <w:rsid w:val="00AB7282"/>
    <w:rsid w:val="00AC36D6"/>
    <w:rsid w:val="00AC60FE"/>
    <w:rsid w:val="00AC77AD"/>
    <w:rsid w:val="00AD3214"/>
    <w:rsid w:val="00AE05D3"/>
    <w:rsid w:val="00AE355A"/>
    <w:rsid w:val="00B01F4B"/>
    <w:rsid w:val="00B07173"/>
    <w:rsid w:val="00B13A8D"/>
    <w:rsid w:val="00B148DD"/>
    <w:rsid w:val="00B2472A"/>
    <w:rsid w:val="00B567F6"/>
    <w:rsid w:val="00B56DF3"/>
    <w:rsid w:val="00B57A5C"/>
    <w:rsid w:val="00B602F6"/>
    <w:rsid w:val="00B6185B"/>
    <w:rsid w:val="00B638EB"/>
    <w:rsid w:val="00B63DED"/>
    <w:rsid w:val="00B753E7"/>
    <w:rsid w:val="00B86AF3"/>
    <w:rsid w:val="00B9309B"/>
    <w:rsid w:val="00B972FF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0553"/>
    <w:rsid w:val="00CA2FD0"/>
    <w:rsid w:val="00CB626D"/>
    <w:rsid w:val="00CD5181"/>
    <w:rsid w:val="00CD7485"/>
    <w:rsid w:val="00CE0163"/>
    <w:rsid w:val="00CE2360"/>
    <w:rsid w:val="00CE236C"/>
    <w:rsid w:val="00CF0047"/>
    <w:rsid w:val="00D22895"/>
    <w:rsid w:val="00D2776B"/>
    <w:rsid w:val="00D3404A"/>
    <w:rsid w:val="00D4354E"/>
    <w:rsid w:val="00D43F69"/>
    <w:rsid w:val="00D50F79"/>
    <w:rsid w:val="00D551BE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2193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60D5"/>
    <w:rsid w:val="00ED73C4"/>
    <w:rsid w:val="00EE50FA"/>
    <w:rsid w:val="00F20B48"/>
    <w:rsid w:val="00F258BA"/>
    <w:rsid w:val="00F260CA"/>
    <w:rsid w:val="00F27E9C"/>
    <w:rsid w:val="00F41F41"/>
    <w:rsid w:val="00F43F8F"/>
    <w:rsid w:val="00F46918"/>
    <w:rsid w:val="00F46DDE"/>
    <w:rsid w:val="00F5467E"/>
    <w:rsid w:val="00F655ED"/>
    <w:rsid w:val="00F7033C"/>
    <w:rsid w:val="00F96D0D"/>
    <w:rsid w:val="00F976AD"/>
    <w:rsid w:val="00FA6461"/>
    <w:rsid w:val="00FC4165"/>
    <w:rsid w:val="00FE038F"/>
    <w:rsid w:val="00FE6EFA"/>
    <w:rsid w:val="05C6ECAD"/>
    <w:rsid w:val="0A6678CC"/>
    <w:rsid w:val="1086F9A0"/>
    <w:rsid w:val="1B8141F9"/>
    <w:rsid w:val="1D2E0408"/>
    <w:rsid w:val="544FC051"/>
    <w:rsid w:val="5BF37D83"/>
    <w:rsid w:val="6C29AC72"/>
    <w:rsid w:val="6E07E1D6"/>
    <w:rsid w:val="73175B57"/>
    <w:rsid w:val="7E244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styleId="Heading1Char" w:customStyle="1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Heading3Char" w:customStyle="1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styleId="Heading4Char" w:customStyle="1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styleId="Code" w:customStyle="1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styleId="CodeChar" w:customStyle="1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tgc" w:customStyle="1">
    <w:name w:val="_tgc"/>
    <w:basedOn w:val="DefaultParagraphFont"/>
    <w:rsid w:val="00D8395C"/>
  </w:style>
  <w:style w:type="paragraph" w:styleId="Index" w:customStyle="1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styleId="ListParagraphChar" w:customStyle="1">
    <w:name w:val="List Paragraph Char"/>
    <w:basedOn w:val="DefaultParagraphFont"/>
    <w:link w:val="ListParagraph"/>
    <w:uiPriority w:val="34"/>
    <w:qFormat/>
    <w:rsid w:val="005054C7"/>
  </w:style>
  <w:style w:type="character" w:styleId="InternetLink" w:customStyle="1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ntTable" Target="fontTable.xml" Id="rId12" /><Relationship Type="http://schemas.openxmlformats.org/officeDocument/2006/relationships/numbering" Target="numbering.xml" Id="rId2" /><Relationship Type="http://schemas.openxmlformats.org/officeDocument/2006/relationships/customXml" Target="../customXml/item4.xml" Id="rId16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1.xml" Id="rId11" /><Relationship Type="http://schemas.openxmlformats.org/officeDocument/2006/relationships/webSettings" Target="webSettings.xml" Id="rId5" /><Relationship Type="http://schemas.openxmlformats.org/officeDocument/2006/relationships/customXml" Target="../customXml/item3.xml" Id="rId15" /><Relationship Type="http://schemas.openxmlformats.org/officeDocument/2006/relationships/header" Target="header1.xml" Id="rId10" /><Relationship Type="http://schemas.openxmlformats.org/officeDocument/2006/relationships/settings" Target="settings.xml" Id="rId4" /><Relationship Type="http://schemas.microsoft.com/office/2007/relationships/hdphoto" Target="media/hdphoto1.wdp" Id="rId9" /><Relationship Type="http://schemas.openxmlformats.org/officeDocument/2006/relationships/customXml" Target="../customXml/item2.xml" Id="rId14" /><Relationship Type="http://schemas.openxmlformats.org/officeDocument/2006/relationships/image" Target="/media/imaged.png" Id="R155932f4795947fe" 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FE69D88-AB53-4B3F-B6F1-AE9B8D5A8F6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23C1E4B-0BF6-43B6-9CC1-F015EF8497DD}"/>
</file>

<file path=customXml/itemProps3.xml><?xml version="1.0" encoding="utf-8"?>
<ds:datastoreItem xmlns:ds="http://schemas.openxmlformats.org/officeDocument/2006/customXml" ds:itemID="{26BE8A17-4A1D-4BE4-9727-4A9A5D3E0390}"/>
</file>

<file path=customXml/itemProps4.xml><?xml version="1.0" encoding="utf-8"?>
<ds:datastoreItem xmlns:ds="http://schemas.openxmlformats.org/officeDocument/2006/customXml" ds:itemID="{422ABD9A-546C-4456-BA7F-B62246BBD54A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SoftUni – https://softuni.org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Programming Fundamentals Mid Exam - Throphon the Grumpy Cat</dc:title>
  <dc:subject>Software Development</dc:subject>
  <dc:creator>Software University</dc:creator>
  <keywords>SoftUni; Software University; programming; coding; computer programming; software development; software engineering; software technologies; digital skills; technical skills; training; course</keywords>
  <dc:description>© SoftUni – https://softuni.org_x000d_
© Software University – https://softuni.bg_x000d_
_x000d_
Copyrighted document. Unauthorized copy, reproduction or use is not permitted.</dc:description>
  <lastModifiedBy>Aleksandra Raykova</lastModifiedBy>
  <revision>45</revision>
  <lastPrinted>2015-10-26T22:35:00.0000000Z</lastPrinted>
  <dcterms:created xsi:type="dcterms:W3CDTF">2019-11-12T12:29:00.0000000Z</dcterms:created>
  <dcterms:modified xsi:type="dcterms:W3CDTF">2022-06-26T13:39:08.3576935Z</dcterms:modified>
  <category>computer programming;programming;software development;software engineering</categor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